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5FFD6D01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</w:t>
      </w:r>
      <w:r w:rsidR="00A978B1">
        <w:rPr>
          <w:rFonts w:cs="Times New Roman"/>
          <w:i/>
          <w:iCs/>
        </w:rPr>
        <w:t>22</w:t>
      </w:r>
      <w:r w:rsidRPr="00117742">
        <w:rPr>
          <w:rFonts w:cs="Times New Roman"/>
          <w:i/>
          <w:iCs/>
        </w:rPr>
        <w:t>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Muth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Baele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eit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pp.e</w:t>
            </w:r>
            <w:proofErr w:type="gramEnd"/>
            <w:r w:rsidRPr="00117742">
              <w:rPr>
                <w:rFonts w:cs="Times New Roman"/>
              </w:rPr>
              <w:t>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</w:rPr>
              <w:t>McCron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eit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Baele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gramStart"/>
            <w:r w:rsidRPr="00CB5563">
              <w:rPr>
                <w:rFonts w:cs="Times New Roman"/>
              </w:rPr>
              <w:t>pp.e</w:t>
            </w:r>
            <w:proofErr w:type="gramEnd"/>
            <w:r w:rsidRPr="00CB5563">
              <w:rPr>
                <w:rFonts w:cs="Times New Roman"/>
              </w:rPr>
              <w:t>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andero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ehl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insheime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oulde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indelof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Veit</w:t>
            </w:r>
            <w:proofErr w:type="spellEnd"/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</w:t>
            </w:r>
            <w:proofErr w:type="gramStart"/>
            <w:r w:rsidRPr="00117742">
              <w:rPr>
                <w:rFonts w:cs="Times New Roman"/>
              </w:rPr>
              <w:t>equal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Worob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iffing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akne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iffing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bCs/>
              </w:rPr>
              <w:t>Baele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McCron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Baele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Haerheng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117742" w14:paraId="609B64C8" w14:textId="77777777" w:rsidTr="00B0786C">
        <w:tc>
          <w:tcPr>
            <w:tcW w:w="4521" w:type="pct"/>
          </w:tcPr>
          <w:p w14:paraId="5C44395A" w14:textId="1454FD84" w:rsidR="00BD5085" w:rsidRPr="00117742" w:rsidRDefault="00BD5085" w:rsidP="00BD5085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Co-Supervisor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A50DC7B" w14:textId="30A0BFE5" w:rsidR="00833311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833311">
              <w:rPr>
                <w:rFonts w:cs="Times New Roman"/>
                <w:bCs/>
                <w:i/>
                <w:iCs/>
              </w:rPr>
              <w:t>Microbiology and Immunology</w:t>
            </w:r>
            <w:r w:rsidRPr="00117742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833311">
              <w:rPr>
                <w:rFonts w:cs="Times New Roman"/>
                <w:bCs/>
                <w:i/>
                <w:iCs/>
              </w:rPr>
              <w:t xml:space="preserve">The </w:t>
            </w: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833311">
              <w:rPr>
                <w:rFonts w:cs="Times New Roman"/>
                <w:bCs/>
                <w:i/>
                <w:iCs/>
              </w:rPr>
              <w:t xml:space="preserve"> of Melbour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6B907C48" w:rsidR="00BD5085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>
              <w:rPr>
                <w:rFonts w:cs="Times New Roman"/>
                <w:bCs/>
                <w:i/>
                <w:iCs/>
              </w:rPr>
              <w:t>Melbourne</w:t>
            </w:r>
            <w:r w:rsidR="00BD5085" w:rsidRPr="00117742">
              <w:rPr>
                <w:rFonts w:cs="Times New Roman"/>
                <w:bCs/>
                <w:i/>
                <w:iCs/>
              </w:rPr>
              <w:t>,</w:t>
            </w:r>
            <w:r w:rsidR="00BD5085"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4DD73C40" w:rsidR="00BD5085" w:rsidRPr="008C32B9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="00AD7054">
              <w:rPr>
                <w:rFonts w:cs="Times New Roman"/>
                <w:bCs/>
              </w:rPr>
              <w:t>John Tay</w:t>
            </w:r>
          </w:p>
          <w:p w14:paraId="19B546C7" w14:textId="2981F2C5" w:rsidR="008C32B9" w:rsidRPr="008C32B9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C32B9">
              <w:rPr>
                <w:rFonts w:cs="Times New Roman"/>
                <w:bCs/>
              </w:rPr>
              <w:t>Supervisor:</w:t>
            </w:r>
            <w:r>
              <w:rPr>
                <w:rFonts w:cs="Times New Roman"/>
                <w:bCs/>
              </w:rPr>
              <w:t xml:space="preserve"> Sebastian Duchene</w:t>
            </w:r>
          </w:p>
          <w:p w14:paraId="5F86E2AA" w14:textId="75AB1AE0" w:rsidR="00BD5085" w:rsidRPr="00626FA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626FAA">
              <w:rPr>
                <w:rFonts w:cs="Times New Roman"/>
                <w:bCs/>
              </w:rPr>
              <w:t xml:space="preserve">Research Title: </w:t>
            </w:r>
            <w:r w:rsidR="00FC6825" w:rsidRPr="00626FA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2C19E4B1" w:rsidR="00BD5085" w:rsidRPr="00117742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833311">
              <w:rPr>
                <w:rFonts w:cs="Times New Roman"/>
                <w:i/>
              </w:rPr>
              <w:t>4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Yufei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229D05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</w:t>
            </w:r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ference with </w:t>
            </w:r>
            <w:proofErr w:type="spellStart"/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890342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890342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Florez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522B419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Mathematical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dels for </w:t>
            </w:r>
            <w:r w:rsidR="008D2578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ransmission and </w:t>
            </w:r>
            <w:r w:rsidR="008D2578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rol of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squito-borne </w:t>
            </w:r>
            <w:r w:rsidR="008D2578">
              <w:rPr>
                <w:rFonts w:cs="Times New Roman"/>
                <w:bCs/>
              </w:rPr>
              <w:t>d</w:t>
            </w:r>
            <w:r w:rsidRPr="00AE665B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379F4E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Statistical </w:t>
            </w:r>
            <w:r w:rsidR="00A11E06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echniques for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mparing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opulations of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inuous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iecewise-linear </w:t>
            </w:r>
            <w:r w:rsidR="00A11E06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 xml:space="preserve">tochastic </w:t>
            </w:r>
            <w:r w:rsidR="00E743A5" w:rsidRPr="00E743A5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lastRenderedPageBreak/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hiri</w:t>
            </w:r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Florez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Yixua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3F5F5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="00D03BE5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D03BE5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D03BE5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version and </w:t>
            </w:r>
            <w:r w:rsidR="00D03BE5">
              <w:rPr>
                <w:rFonts w:cs="Times New Roman"/>
                <w:bCs/>
              </w:rPr>
              <w:t>n</w:t>
            </w:r>
            <w:r w:rsidRPr="00AE665B">
              <w:rPr>
                <w:rFonts w:cs="Times New Roman"/>
                <w:bCs/>
              </w:rPr>
              <w:t xml:space="preserve">atural </w:t>
            </w:r>
            <w:r w:rsidR="00D03BE5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lastRenderedPageBreak/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117742" w14:paraId="1AA4A13C" w14:textId="77777777" w:rsidTr="00B0786C">
        <w:tc>
          <w:tcPr>
            <w:tcW w:w="4233" w:type="pct"/>
          </w:tcPr>
          <w:p w14:paraId="17DA7820" w14:textId="6AFF1907" w:rsidR="000B47F2" w:rsidRPr="002B02EC" w:rsidRDefault="000B47F2" w:rsidP="00EE5F8D">
            <w:pPr>
              <w:spacing w:after="0" w:line="282" w:lineRule="auto"/>
              <w:rPr>
                <w:rFonts w:cs="Times New Roman"/>
                <w:b/>
                <w:u w:val="single"/>
              </w:rPr>
            </w:pPr>
            <w:r w:rsidRPr="002B02EC">
              <w:rPr>
                <w:rFonts w:cs="Times New Roman"/>
                <w:b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117742" w:rsidRDefault="000B47F2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19078E48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atistical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E7051B5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B1754142</w:t>
            </w:r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31AB30A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grat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dynamic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1E9C87FF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rmline-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om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="006F4ABE" w:rsidRPr="006F4ABE">
              <w:rPr>
                <w:rFonts w:cs="Times New Roman"/>
                <w:i/>
                <w:iCs/>
              </w:rPr>
              <w:t>D</w:t>
            </w:r>
            <w:r w:rsidRPr="006F4ABE">
              <w:rPr>
                <w:rFonts w:cs="Times New Roman"/>
                <w:i/>
                <w:iCs/>
              </w:rPr>
              <w:t>rosophil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o</w:t>
            </w:r>
            <w:r w:rsidRPr="00117742">
              <w:rPr>
                <w:rFonts w:cs="Times New Roman"/>
              </w:rPr>
              <w:t>varian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01GM072562</w:t>
            </w:r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671A3881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v</w:t>
            </w:r>
            <w:r w:rsidRPr="00117742">
              <w:rPr>
                <w:rFonts w:cs="Times New Roman"/>
              </w:rPr>
              <w:t>iral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ystems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b</w:t>
            </w:r>
            <w:r w:rsidRPr="00117742">
              <w:rPr>
                <w:rFonts w:cs="Times New Roman"/>
              </w:rPr>
              <w:t>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  <w:tr w:rsidR="00B93387" w:rsidRPr="00117742" w14:paraId="5F3EA451" w14:textId="77777777" w:rsidTr="00B0786C">
        <w:tc>
          <w:tcPr>
            <w:tcW w:w="4233" w:type="pct"/>
          </w:tcPr>
          <w:p w14:paraId="2EAB46E9" w14:textId="7A79B5F9" w:rsidR="00B93387" w:rsidRPr="00990A0D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val="single" w:color="000000"/>
              </w:rPr>
            </w:pPr>
            <w:r w:rsidRPr="00990A0D">
              <w:rPr>
                <w:rFonts w:cs="Times New Roman"/>
                <w:b/>
                <w:bCs/>
                <w:color w:val="000000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B93387" w:rsidRPr="00117742" w14:paraId="6031538E" w14:textId="77777777" w:rsidTr="00693608">
        <w:tc>
          <w:tcPr>
            <w:tcW w:w="4233" w:type="pct"/>
          </w:tcPr>
          <w:p w14:paraId="0974D26D" w14:textId="77777777" w:rsidR="00B93387" w:rsidRPr="00B0786C" w:rsidRDefault="00B93387" w:rsidP="00693608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1B9424A" w14:textId="6F5B61EA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4F0A28">
              <w:rPr>
                <w:rFonts w:cs="Times New Roman"/>
              </w:rPr>
              <w:t>Scalable molecular epidemiology models</w:t>
            </w:r>
          </w:p>
          <w:p w14:paraId="1B30EE8C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Xiang Ji</w:t>
            </w:r>
          </w:p>
          <w:p w14:paraId="3F3C2649" w14:textId="77777777" w:rsidR="00B93387" w:rsidRPr="00C42AE8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195858E" w14:textId="77777777" w:rsidR="00B93387" w:rsidRPr="00117742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36F2E33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ary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5BB71FF2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omic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assively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32259639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-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u</w:t>
            </w:r>
            <w:r w:rsidRPr="00117742">
              <w:rPr>
                <w:rFonts w:cs="Times New Roman"/>
              </w:rPr>
              <w:t>s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uma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hallenge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udy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uplications</w:t>
            </w:r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1AB048E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8B3E76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lgorithm,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31F14F6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n</w:t>
            </w:r>
            <w:r w:rsidRPr="00117742">
              <w:rPr>
                <w:rFonts w:cs="Times New Roman"/>
                <w:iCs/>
              </w:rPr>
              <w:t>on-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rametric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alescent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s</w:t>
            </w:r>
            <w:r w:rsidRPr="00117742">
              <w:rPr>
                <w:rFonts w:cs="Times New Roman"/>
                <w:iCs/>
              </w:rPr>
              <w:t>calabl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d</w:t>
            </w:r>
            <w:r w:rsidRPr="00117742">
              <w:rPr>
                <w:rFonts w:cs="Times New Roman"/>
                <w:iCs/>
              </w:rPr>
              <w:t>ivergenc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t</w:t>
            </w:r>
            <w:r w:rsidRPr="00117742">
              <w:rPr>
                <w:rFonts w:cs="Times New Roman"/>
                <w:iCs/>
              </w:rPr>
              <w:t>im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73ECB02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0889B501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AFB2C1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lecula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v</w:t>
            </w:r>
            <w:r w:rsidRPr="00117742">
              <w:rPr>
                <w:rFonts w:cs="Times New Roman"/>
                <w:iCs/>
              </w:rPr>
              <w:t>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65533C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7A76E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lastRenderedPageBreak/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279CD380" w14:textId="4CCA9AC1" w:rsidR="00D10E7F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as an Editorial Board member for </w:t>
            </w:r>
            <w:r w:rsidRPr="009B07FB">
              <w:rPr>
                <w:rFonts w:cs="Times New Roman"/>
                <w:i/>
                <w:iCs/>
              </w:rPr>
              <w:t>Discover Viruses</w:t>
            </w:r>
            <w:r>
              <w:rPr>
                <w:rFonts w:cs="Times New Roman"/>
              </w:rPr>
              <w:t xml:space="preserve"> by </w:t>
            </w:r>
            <w:r w:rsidRPr="00AF2E03">
              <w:rPr>
                <w:rFonts w:cs="Times New Roman"/>
                <w:i/>
                <w:iCs/>
              </w:rPr>
              <w:t>Springer Nature</w:t>
            </w:r>
          </w:p>
          <w:p w14:paraId="4D2BA3C0" w14:textId="7B1D218B" w:rsidR="00D10E7F" w:rsidRPr="00D10E7F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Methodology.</w:t>
            </w:r>
          </w:p>
          <w:p w14:paraId="78DAD0E7" w14:textId="0696404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proofErr w:type="spellEnd"/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15ADF29" w14:textId="775B0D60" w:rsidR="000068F4" w:rsidRPr="00D10E7F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lastRenderedPageBreak/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743A5">
      <w:pPr>
        <w:spacing w:after="0" w:line="282" w:lineRule="auto"/>
        <w:rPr>
          <w:rFonts w:cs="Times New Roman"/>
        </w:rPr>
      </w:pPr>
    </w:p>
    <w:sectPr w:rsidR="00DE5CFA" w:rsidRPr="00117742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DB712" w14:textId="77777777" w:rsidR="00862E27" w:rsidRDefault="00862E27">
      <w:pPr>
        <w:spacing w:after="0"/>
      </w:pPr>
      <w:r>
        <w:separator/>
      </w:r>
    </w:p>
  </w:endnote>
  <w:endnote w:type="continuationSeparator" w:id="0">
    <w:p w14:paraId="34C294FC" w14:textId="77777777" w:rsidR="00862E27" w:rsidRDefault="00862E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5604C" w14:textId="77777777" w:rsidR="00862E27" w:rsidRDefault="00862E27">
      <w:pPr>
        <w:spacing w:after="0"/>
      </w:pPr>
      <w:r>
        <w:separator/>
      </w:r>
    </w:p>
  </w:footnote>
  <w:footnote w:type="continuationSeparator" w:id="0">
    <w:p w14:paraId="51288C1A" w14:textId="77777777" w:rsidR="00862E27" w:rsidRDefault="00862E27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8FAACN9FU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4E50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3982</Words>
  <Characters>22698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5</cp:revision>
  <cp:lastPrinted>2024-05-09T16:18:00Z</cp:lastPrinted>
  <dcterms:created xsi:type="dcterms:W3CDTF">2024-05-13T15:33:00Z</dcterms:created>
  <dcterms:modified xsi:type="dcterms:W3CDTF">2024-05-31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